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245455" w14:textId="410FB05D" w:rsidR="00570D0C" w:rsidRDefault="00570D0C" w:rsidP="00570D0C">
      <w:pPr>
        <w:rPr>
          <w:b/>
          <w:bCs/>
          <w:sz w:val="28"/>
          <w:szCs w:val="28"/>
        </w:rPr>
      </w:pPr>
      <w:r>
        <w:rPr>
          <w:b/>
          <w:bCs/>
          <w:sz w:val="28"/>
          <w:szCs w:val="28"/>
        </w:rPr>
        <w:t>Can you spot the signs</w:t>
      </w:r>
      <w:r w:rsidRPr="00961475">
        <w:rPr>
          <w:b/>
          <w:bCs/>
          <w:sz w:val="28"/>
          <w:szCs w:val="28"/>
        </w:rPr>
        <w:t>?</w:t>
      </w:r>
    </w:p>
    <w:p w14:paraId="6DD1CF25" w14:textId="59989A99" w:rsidR="00FC5D5C" w:rsidRDefault="00570D0C" w:rsidP="00570D0C">
      <w:r>
        <w:t xml:space="preserve">This activity requires downloading </w:t>
      </w:r>
      <w:r w:rsidR="00B63DD2">
        <w:t>additional illustrations</w:t>
      </w:r>
      <w:r>
        <w:t xml:space="preserve">. </w:t>
      </w:r>
      <w:r w:rsidR="00FC5D5C">
        <w:t xml:space="preserve">Please </w:t>
      </w:r>
      <w:r w:rsidR="00B63DD2">
        <w:t>download and print</w:t>
      </w:r>
      <w:r w:rsidR="00931C51">
        <w:t xml:space="preserve"> </w:t>
      </w:r>
      <w:r w:rsidR="00FC5D5C">
        <w:t>the bedroom</w:t>
      </w:r>
      <w:r w:rsidR="00931C51">
        <w:t>, car and party</w:t>
      </w:r>
      <w:r w:rsidR="00FC5D5C">
        <w:t xml:space="preserve"> illustrations (these can be in black &amp; white or colour, although colour is preferable)</w:t>
      </w:r>
      <w:r w:rsidR="00931C51">
        <w:t>.</w:t>
      </w:r>
    </w:p>
    <w:p w14:paraId="5F2D1604" w14:textId="03E3F93B" w:rsidR="00FC5D5C" w:rsidRDefault="00FC5D5C" w:rsidP="00570D0C">
      <w:r>
        <w:t xml:space="preserve">Upon handing out the bedroom illustration, ask the groups to pretend that their friend has been behaving </w:t>
      </w:r>
      <w:r w:rsidR="00BB42D0">
        <w:t>strange</w:t>
      </w:r>
      <w:r>
        <w:t>ly recently</w:t>
      </w:r>
      <w:r w:rsidR="0038259E">
        <w:t>, t</w:t>
      </w:r>
      <w:r>
        <w:t xml:space="preserve">hey are worried about their friend and have gone </w:t>
      </w:r>
      <w:r w:rsidR="00B11DC4">
        <w:t>around</w:t>
      </w:r>
      <w:r>
        <w:t xml:space="preserve"> to see what’s up</w:t>
      </w:r>
      <w:r w:rsidR="00B11DC4">
        <w:t>.</w:t>
      </w:r>
      <w:r>
        <w:t xml:space="preserve"> </w:t>
      </w:r>
      <w:r w:rsidR="00B11DC4">
        <w:t>W</w:t>
      </w:r>
      <w:r>
        <w:t>hat signs do they spot that their friend might be being groomed or exploited?</w:t>
      </w:r>
    </w:p>
    <w:p w14:paraId="4A719FC7" w14:textId="60FCFAD4" w:rsidR="00FC5D5C" w:rsidRDefault="00FC5D5C" w:rsidP="00570D0C">
      <w:r>
        <w:t>You can help the groups find the signs during this activity (</w:t>
      </w:r>
      <w:r w:rsidR="00786BD2">
        <w:t xml:space="preserve">answer sheets are included </w:t>
      </w:r>
      <w:r w:rsidR="003A20AB">
        <w:t>within the illustration files</w:t>
      </w:r>
      <w:r>
        <w:t>).</w:t>
      </w:r>
    </w:p>
    <w:p w14:paraId="0E1C36EE" w14:textId="60DD0269" w:rsidR="00D949AA" w:rsidRDefault="00D949AA" w:rsidP="00570D0C">
      <w:r>
        <w:t xml:space="preserve">Once the groups have 4+ signs circled, ask the groups to shout out a sign or two they’ve spotted. </w:t>
      </w:r>
      <w:r>
        <w:br/>
        <w:t>Ask them the following questions:</w:t>
      </w:r>
    </w:p>
    <w:p w14:paraId="19B2589A" w14:textId="51AB92AB" w:rsidR="00D949AA" w:rsidRDefault="00D949AA" w:rsidP="00D949AA">
      <w:pPr>
        <w:pStyle w:val="ListParagraph"/>
        <w:numPr>
          <w:ilvl w:val="0"/>
          <w:numId w:val="2"/>
        </w:numPr>
      </w:pPr>
      <w:r>
        <w:t>Why did you think the signs you spotted where odd for someone your age?</w:t>
      </w:r>
    </w:p>
    <w:p w14:paraId="3E2693FF" w14:textId="7CD97A83" w:rsidR="00D949AA" w:rsidRDefault="00D949AA" w:rsidP="00D949AA">
      <w:pPr>
        <w:pStyle w:val="ListParagraph"/>
        <w:numPr>
          <w:ilvl w:val="0"/>
          <w:numId w:val="2"/>
        </w:numPr>
      </w:pPr>
      <w:r>
        <w:t>What would you do if you spotted a sign such as *use example sign from a sign the groups have spotted*</w:t>
      </w:r>
      <w:r w:rsidR="002A1754">
        <w:t>?</w:t>
      </w:r>
      <w:r>
        <w:t xml:space="preserve"> </w:t>
      </w:r>
      <w:r w:rsidR="002A1754">
        <w:t>W</w:t>
      </w:r>
      <w:r>
        <w:t xml:space="preserve">ould </w:t>
      </w:r>
      <w:r w:rsidR="002A1754">
        <w:t xml:space="preserve">you </w:t>
      </w:r>
      <w:r>
        <w:t>ask a trusted adult for advice?</w:t>
      </w:r>
    </w:p>
    <w:p w14:paraId="2D0A852B" w14:textId="1BA46BF9" w:rsidR="00D949AA" w:rsidRDefault="00D949AA" w:rsidP="00D949AA">
      <w:pPr>
        <w:pStyle w:val="ListParagraph"/>
        <w:numPr>
          <w:ilvl w:val="0"/>
          <w:numId w:val="2"/>
        </w:numPr>
      </w:pPr>
      <w:r>
        <w:t>If no: Who would you rather speak to?</w:t>
      </w:r>
    </w:p>
    <w:p w14:paraId="1CA80BBD" w14:textId="3FDDDFBF" w:rsidR="00D949AA" w:rsidRDefault="00D949AA" w:rsidP="0038259E">
      <w:pPr>
        <w:pStyle w:val="ListParagraph"/>
      </w:pPr>
      <w:r>
        <w:t>There is no wrong answer to this question, just advise that they should make sure that whoever they speak to isn’t going to put themselves or their mates in further danger. Strongly advise that if they are worried, a trusted adult can help.</w:t>
      </w:r>
    </w:p>
    <w:p w14:paraId="552C1E8A" w14:textId="77777777" w:rsidR="00D949AA" w:rsidRDefault="00D949AA" w:rsidP="00D949AA">
      <w:pPr>
        <w:pStyle w:val="ListParagraph"/>
      </w:pPr>
    </w:p>
    <w:p w14:paraId="10FC1243" w14:textId="7CBB6C90" w:rsidR="005E6C1E" w:rsidRDefault="005E6C1E"/>
    <w:sectPr w:rsidR="005E6C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5D14EF"/>
    <w:multiLevelType w:val="hybridMultilevel"/>
    <w:tmpl w:val="B3BA9E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9643777"/>
    <w:multiLevelType w:val="hybridMultilevel"/>
    <w:tmpl w:val="5FA0E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DQzsjA1NrQwtjRR0lEKTi0uzszPAykwrAUA+hRvASwAAAA="/>
  </w:docVars>
  <w:rsids>
    <w:rsidRoot w:val="005E6C1E"/>
    <w:rsid w:val="001000C4"/>
    <w:rsid w:val="002A1754"/>
    <w:rsid w:val="0038259E"/>
    <w:rsid w:val="003A20AB"/>
    <w:rsid w:val="00570D0C"/>
    <w:rsid w:val="005E6C1E"/>
    <w:rsid w:val="006B1038"/>
    <w:rsid w:val="006B6DB6"/>
    <w:rsid w:val="00786BD2"/>
    <w:rsid w:val="00931C51"/>
    <w:rsid w:val="00B11DC4"/>
    <w:rsid w:val="00B63DD2"/>
    <w:rsid w:val="00BB42D0"/>
    <w:rsid w:val="00D949AA"/>
    <w:rsid w:val="00FC5D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631F6"/>
  <w15:chartTrackingRefBased/>
  <w15:docId w15:val="{F61B77C8-44A1-4455-86E6-20ACBD41A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D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C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kimo soup</dc:creator>
  <cp:keywords/>
  <dc:description/>
  <cp:lastModifiedBy>eskimo soup</cp:lastModifiedBy>
  <cp:revision>12</cp:revision>
  <dcterms:created xsi:type="dcterms:W3CDTF">2019-08-09T10:45:00Z</dcterms:created>
  <dcterms:modified xsi:type="dcterms:W3CDTF">2021-01-07T09:52:00Z</dcterms:modified>
</cp:coreProperties>
</file>